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.Intercep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.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qrt_inv_n_tild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bove_be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bove_below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nctional_group_size.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nctional_group_size.y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oskelet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oskeleton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0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4.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2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5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2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6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5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6.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4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6.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4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7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5.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7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6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7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5.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.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6.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.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7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.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8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7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1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9.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1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8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1.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40.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2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4:08:35Z</dcterms:created>
  <dcterms:modified xsi:type="dcterms:W3CDTF">2023-08-03T14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